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1DC7C" w14:textId="171FE4D9" w:rsidR="00C85088" w:rsidRPr="00C6316E" w:rsidRDefault="00562B8D">
      <w:pPr>
        <w:rPr>
          <w:lang w:val="pt-PT"/>
        </w:rPr>
      </w:pPr>
      <w:r w:rsidRPr="00EF1AC2">
        <w:rPr>
          <w:noProof/>
        </w:rPr>
        <w:drawing>
          <wp:anchor distT="0" distB="0" distL="114300" distR="114300" simplePos="0" relativeHeight="251658240" behindDoc="0" locked="0" layoutInCell="1" allowOverlap="1" wp14:anchorId="3FED9E0C" wp14:editId="6C28E343">
            <wp:simplePos x="0" y="0"/>
            <wp:positionH relativeFrom="column">
              <wp:posOffset>1751928</wp:posOffset>
            </wp:positionH>
            <wp:positionV relativeFrom="paragraph">
              <wp:posOffset>486</wp:posOffset>
            </wp:positionV>
            <wp:extent cx="4464050" cy="2197735"/>
            <wp:effectExtent l="0" t="0" r="0" b="0"/>
            <wp:wrapSquare wrapText="bothSides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4050" cy="2197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482D48" w14:textId="47ACA674" w:rsidR="00C6316E" w:rsidRPr="00C6316E" w:rsidRDefault="00C6316E" w:rsidP="00C6316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  <w:lang w:val="pt-PT"/>
        </w:rPr>
      </w:pPr>
      <w:r w:rsidRPr="00C6316E">
        <w:rPr>
          <w:rFonts w:ascii="Courier New" w:hAnsi="Courier New" w:cs="Courier New"/>
          <w:b/>
          <w:bCs/>
          <w:sz w:val="20"/>
          <w:szCs w:val="20"/>
          <w:lang w:val="pt-PT"/>
        </w:rPr>
        <w:t>R1 N003 0 2k</w:t>
      </w:r>
    </w:p>
    <w:p w14:paraId="19FDE4DF" w14:textId="2ABFAC78" w:rsidR="00C6316E" w:rsidRPr="00C6316E" w:rsidRDefault="00C6316E" w:rsidP="00C6316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  <w:lang w:val="pt-PT"/>
        </w:rPr>
      </w:pPr>
      <w:r w:rsidRPr="00C6316E">
        <w:rPr>
          <w:rFonts w:ascii="Courier New" w:hAnsi="Courier New" w:cs="Courier New"/>
          <w:b/>
          <w:bCs/>
          <w:sz w:val="20"/>
          <w:szCs w:val="20"/>
          <w:lang w:val="pt-PT"/>
        </w:rPr>
        <w:t>R2 N003 0 1k</w:t>
      </w:r>
    </w:p>
    <w:p w14:paraId="3C41FDF4" w14:textId="54075DE8" w:rsidR="00C6316E" w:rsidRPr="00C6316E" w:rsidRDefault="00C6316E" w:rsidP="00C6316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  <w:lang w:val="pt-PT"/>
        </w:rPr>
      </w:pPr>
      <w:r w:rsidRPr="00C6316E">
        <w:rPr>
          <w:rFonts w:ascii="Courier New" w:hAnsi="Courier New" w:cs="Courier New"/>
          <w:b/>
          <w:bCs/>
          <w:sz w:val="20"/>
          <w:szCs w:val="20"/>
          <w:lang w:val="pt-PT"/>
        </w:rPr>
        <w:t>R3 N002 N001 5k</w:t>
      </w:r>
    </w:p>
    <w:p w14:paraId="4AB8434B" w14:textId="100B3B47" w:rsidR="00C6316E" w:rsidRPr="00C6316E" w:rsidRDefault="00C6316E" w:rsidP="00C6316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  <w:lang w:val="pt-PT"/>
        </w:rPr>
      </w:pPr>
      <w:r w:rsidRPr="00C6316E">
        <w:rPr>
          <w:rFonts w:ascii="Courier New" w:hAnsi="Courier New" w:cs="Courier New"/>
          <w:b/>
          <w:bCs/>
          <w:sz w:val="20"/>
          <w:szCs w:val="20"/>
          <w:lang w:val="pt-PT"/>
        </w:rPr>
        <w:t>R4 N002 N001 2k</w:t>
      </w:r>
    </w:p>
    <w:p w14:paraId="19FA834B" w14:textId="160B5E76" w:rsidR="00C6316E" w:rsidRPr="00C6316E" w:rsidRDefault="00C6316E" w:rsidP="00C6316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  <w:lang w:val="pt-PT"/>
        </w:rPr>
      </w:pPr>
      <w:r w:rsidRPr="00C6316E">
        <w:rPr>
          <w:rFonts w:ascii="Courier New" w:hAnsi="Courier New" w:cs="Courier New"/>
          <w:b/>
          <w:bCs/>
          <w:sz w:val="20"/>
          <w:szCs w:val="20"/>
          <w:lang w:val="pt-PT"/>
        </w:rPr>
        <w:t>R5 N002 0 3k</w:t>
      </w:r>
    </w:p>
    <w:p w14:paraId="3A8B8F11" w14:textId="77777777" w:rsidR="00C6316E" w:rsidRPr="00C6316E" w:rsidRDefault="00C6316E" w:rsidP="00C6316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  <w:lang w:val="pt-PT"/>
        </w:rPr>
      </w:pPr>
      <w:r w:rsidRPr="00C6316E">
        <w:rPr>
          <w:rFonts w:ascii="Courier New" w:hAnsi="Courier New" w:cs="Courier New"/>
          <w:b/>
          <w:bCs/>
          <w:sz w:val="20"/>
          <w:szCs w:val="20"/>
          <w:lang w:val="pt-PT"/>
        </w:rPr>
        <w:t>R6 N002 0 7k</w:t>
      </w:r>
    </w:p>
    <w:p w14:paraId="16FC4935" w14:textId="77777777" w:rsidR="00C6316E" w:rsidRPr="00C6316E" w:rsidRDefault="00C6316E" w:rsidP="00C6316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  <w:lang w:val="pt-PT"/>
        </w:rPr>
      </w:pPr>
      <w:r w:rsidRPr="00C6316E">
        <w:rPr>
          <w:rFonts w:ascii="Courier New" w:hAnsi="Courier New" w:cs="Courier New"/>
          <w:b/>
          <w:bCs/>
          <w:sz w:val="20"/>
          <w:szCs w:val="20"/>
          <w:lang w:val="pt-PT"/>
        </w:rPr>
        <w:t>I1 N003 N001 10m</w:t>
      </w:r>
    </w:p>
    <w:p w14:paraId="67913B69" w14:textId="25800B8B" w:rsidR="00C6316E" w:rsidRPr="00A95A9C" w:rsidRDefault="00C6316E" w:rsidP="00C6316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proofErr w:type="gramStart"/>
      <w:r w:rsidRPr="00A95A9C">
        <w:rPr>
          <w:rFonts w:ascii="Courier New" w:hAnsi="Courier New" w:cs="Courier New"/>
          <w:b/>
          <w:bCs/>
          <w:sz w:val="20"/>
          <w:szCs w:val="20"/>
        </w:rPr>
        <w:t>.op</w:t>
      </w:r>
      <w:proofErr w:type="gramEnd"/>
    </w:p>
    <w:p w14:paraId="49A11E16" w14:textId="2CABF00C" w:rsidR="00C6316E" w:rsidRPr="00A95A9C" w:rsidRDefault="00C6316E" w:rsidP="00C6316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proofErr w:type="gramStart"/>
      <w:r w:rsidRPr="00A95A9C">
        <w:rPr>
          <w:rFonts w:ascii="Courier New" w:hAnsi="Courier New" w:cs="Courier New"/>
          <w:b/>
          <w:bCs/>
          <w:sz w:val="20"/>
          <w:szCs w:val="20"/>
        </w:rPr>
        <w:t>.</w:t>
      </w:r>
      <w:proofErr w:type="spellStart"/>
      <w:r w:rsidRPr="00A95A9C">
        <w:rPr>
          <w:rFonts w:ascii="Courier New" w:hAnsi="Courier New" w:cs="Courier New"/>
          <w:b/>
          <w:bCs/>
          <w:sz w:val="20"/>
          <w:szCs w:val="20"/>
        </w:rPr>
        <w:t>backanno</w:t>
      </w:r>
      <w:proofErr w:type="spellEnd"/>
      <w:proofErr w:type="gramEnd"/>
    </w:p>
    <w:p w14:paraId="23F6BCCD" w14:textId="6016625B" w:rsidR="00C85088" w:rsidRPr="00A95A9C" w:rsidRDefault="00C6316E" w:rsidP="00C6316E">
      <w:pPr>
        <w:rPr>
          <w:rFonts w:ascii="Courier New" w:hAnsi="Courier New" w:cs="Courier New"/>
          <w:b/>
          <w:bCs/>
          <w:sz w:val="20"/>
          <w:szCs w:val="20"/>
        </w:rPr>
      </w:pPr>
      <w:proofErr w:type="gramStart"/>
      <w:r w:rsidRPr="00A95A9C">
        <w:rPr>
          <w:rFonts w:ascii="Courier New" w:hAnsi="Courier New" w:cs="Courier New"/>
          <w:b/>
          <w:bCs/>
          <w:sz w:val="20"/>
          <w:szCs w:val="20"/>
        </w:rPr>
        <w:t>.end</w:t>
      </w:r>
      <w:proofErr w:type="gramEnd"/>
    </w:p>
    <w:p w14:paraId="3DCC51D6" w14:textId="16A04B53" w:rsidR="00562B8D" w:rsidRPr="00A95A9C" w:rsidRDefault="00562B8D" w:rsidP="00C6316E"/>
    <w:p w14:paraId="71C2DB78" w14:textId="5DD9AB6D" w:rsidR="00562B8D" w:rsidRPr="00A95A9C" w:rsidRDefault="00562B8D" w:rsidP="00C6316E">
      <w:r w:rsidRPr="00B55293">
        <w:rPr>
          <w:noProof/>
        </w:rPr>
        <w:drawing>
          <wp:anchor distT="0" distB="0" distL="114300" distR="114300" simplePos="0" relativeHeight="251659264" behindDoc="1" locked="0" layoutInCell="1" allowOverlap="1" wp14:anchorId="43A11078" wp14:editId="237DAE8C">
            <wp:simplePos x="0" y="0"/>
            <wp:positionH relativeFrom="column">
              <wp:posOffset>1734110</wp:posOffset>
            </wp:positionH>
            <wp:positionV relativeFrom="paragraph">
              <wp:posOffset>160917</wp:posOffset>
            </wp:positionV>
            <wp:extent cx="4691380" cy="2553970"/>
            <wp:effectExtent l="0" t="0" r="0" b="0"/>
            <wp:wrapSquare wrapText="bothSides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1380" cy="2553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F5BE1E" w14:textId="4A46DB1B" w:rsidR="00562B8D" w:rsidRPr="00A95A9C" w:rsidRDefault="00562B8D" w:rsidP="00562B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</w:p>
    <w:p w14:paraId="48943155" w14:textId="77777777" w:rsidR="00562B8D" w:rsidRPr="00A95A9C" w:rsidRDefault="00562B8D" w:rsidP="00562B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</w:p>
    <w:p w14:paraId="0EC884BA" w14:textId="06435B21" w:rsidR="00562B8D" w:rsidRPr="00A95A9C" w:rsidRDefault="00562B8D" w:rsidP="00562B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 w:rsidRPr="00A95A9C">
        <w:rPr>
          <w:rFonts w:ascii="Courier New" w:hAnsi="Courier New" w:cs="Courier New"/>
          <w:b/>
          <w:bCs/>
          <w:sz w:val="20"/>
          <w:szCs w:val="20"/>
        </w:rPr>
        <w:t>R1 0 N002 3k</w:t>
      </w:r>
    </w:p>
    <w:p w14:paraId="3D989B34" w14:textId="4A4C17D5" w:rsidR="00562B8D" w:rsidRPr="00562B8D" w:rsidRDefault="00562B8D" w:rsidP="00562B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  <w:lang w:val="pt-PT"/>
        </w:rPr>
      </w:pPr>
      <w:r w:rsidRPr="00562B8D">
        <w:rPr>
          <w:rFonts w:ascii="Courier New" w:hAnsi="Courier New" w:cs="Courier New"/>
          <w:b/>
          <w:bCs/>
          <w:sz w:val="20"/>
          <w:szCs w:val="20"/>
          <w:lang w:val="pt-PT"/>
        </w:rPr>
        <w:t>R2 N001 0 7k</w:t>
      </w:r>
    </w:p>
    <w:p w14:paraId="2286E63F" w14:textId="77777777" w:rsidR="00562B8D" w:rsidRPr="00562B8D" w:rsidRDefault="00562B8D" w:rsidP="00562B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  <w:lang w:val="pt-PT"/>
        </w:rPr>
      </w:pPr>
      <w:r w:rsidRPr="00562B8D">
        <w:rPr>
          <w:rFonts w:ascii="Courier New" w:hAnsi="Courier New" w:cs="Courier New"/>
          <w:b/>
          <w:bCs/>
          <w:sz w:val="20"/>
          <w:szCs w:val="20"/>
          <w:lang w:val="pt-PT"/>
        </w:rPr>
        <w:t>R3 N003 N001 5k</w:t>
      </w:r>
    </w:p>
    <w:p w14:paraId="2C3BB5E3" w14:textId="2A38BC4B" w:rsidR="00562B8D" w:rsidRPr="00562B8D" w:rsidRDefault="00562B8D" w:rsidP="00562B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  <w:lang w:val="pt-PT"/>
        </w:rPr>
      </w:pPr>
      <w:r w:rsidRPr="00562B8D">
        <w:rPr>
          <w:rFonts w:ascii="Courier New" w:hAnsi="Courier New" w:cs="Courier New"/>
          <w:b/>
          <w:bCs/>
          <w:sz w:val="20"/>
          <w:szCs w:val="20"/>
          <w:lang w:val="pt-PT"/>
        </w:rPr>
        <w:t>I1 N003 N002 5m</w:t>
      </w:r>
    </w:p>
    <w:p w14:paraId="09BD8562" w14:textId="66ACED70" w:rsidR="00562B8D" w:rsidRDefault="00562B8D" w:rsidP="00562B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proofErr w:type="gramStart"/>
      <w:r>
        <w:rPr>
          <w:rFonts w:ascii="Courier New" w:hAnsi="Courier New" w:cs="Courier New"/>
          <w:b/>
          <w:bCs/>
          <w:sz w:val="20"/>
          <w:szCs w:val="20"/>
        </w:rPr>
        <w:t>.op</w:t>
      </w:r>
      <w:proofErr w:type="gramEnd"/>
    </w:p>
    <w:p w14:paraId="46B2B1C1" w14:textId="77777777" w:rsidR="00562B8D" w:rsidRDefault="00562B8D" w:rsidP="00562B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proofErr w:type="gramStart"/>
      <w:r>
        <w:rPr>
          <w:rFonts w:ascii="Courier New" w:hAnsi="Courier New" w:cs="Courier New"/>
          <w:b/>
          <w:bCs/>
          <w:sz w:val="20"/>
          <w:szCs w:val="20"/>
        </w:rPr>
        <w:t>.</w:t>
      </w:r>
      <w:proofErr w:type="spellStart"/>
      <w:r>
        <w:rPr>
          <w:rFonts w:ascii="Courier New" w:hAnsi="Courier New" w:cs="Courier New"/>
          <w:b/>
          <w:bCs/>
          <w:sz w:val="20"/>
          <w:szCs w:val="20"/>
        </w:rPr>
        <w:t>backanno</w:t>
      </w:r>
      <w:proofErr w:type="spellEnd"/>
      <w:proofErr w:type="gramEnd"/>
    </w:p>
    <w:p w14:paraId="505A18F2" w14:textId="7BEA3ABD" w:rsidR="00562B8D" w:rsidRDefault="00562B8D" w:rsidP="00562B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proofErr w:type="gramStart"/>
      <w:r>
        <w:rPr>
          <w:rFonts w:ascii="Courier New" w:hAnsi="Courier New" w:cs="Courier New"/>
          <w:b/>
          <w:bCs/>
          <w:sz w:val="20"/>
          <w:szCs w:val="20"/>
        </w:rPr>
        <w:t>.end</w:t>
      </w:r>
      <w:proofErr w:type="gramEnd"/>
    </w:p>
    <w:p w14:paraId="03C5F4A8" w14:textId="10E5116E" w:rsidR="00C6316E" w:rsidRDefault="00C6316E" w:rsidP="00C6316E"/>
    <w:p w14:paraId="7E6209C2" w14:textId="41CFAD63" w:rsidR="00562B8D" w:rsidRDefault="00562B8D" w:rsidP="00C6316E"/>
    <w:p w14:paraId="0CA229FA" w14:textId="45A632B7" w:rsidR="00562B8D" w:rsidRDefault="00562B8D" w:rsidP="00C6316E"/>
    <w:p w14:paraId="289D8E5C" w14:textId="78EBF1DE" w:rsidR="00562B8D" w:rsidRDefault="00562B8D" w:rsidP="00C6316E"/>
    <w:p w14:paraId="0FB72E8F" w14:textId="57FF6FC7" w:rsidR="00562B8D" w:rsidRDefault="006637C5" w:rsidP="00C6316E">
      <w:r w:rsidRPr="00FA4010">
        <w:rPr>
          <w:noProof/>
        </w:rPr>
        <w:drawing>
          <wp:anchor distT="0" distB="0" distL="114300" distR="114300" simplePos="0" relativeHeight="251660288" behindDoc="0" locked="0" layoutInCell="1" allowOverlap="1" wp14:anchorId="471E89C9" wp14:editId="7C18E3C7">
            <wp:simplePos x="0" y="0"/>
            <wp:positionH relativeFrom="column">
              <wp:posOffset>1958340</wp:posOffset>
            </wp:positionH>
            <wp:positionV relativeFrom="paragraph">
              <wp:posOffset>9525</wp:posOffset>
            </wp:positionV>
            <wp:extent cx="4271645" cy="2020570"/>
            <wp:effectExtent l="0" t="0" r="0" b="0"/>
            <wp:wrapSquare wrapText="bothSides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1645" cy="2020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DF1EAC" w14:textId="77777777" w:rsidR="006637C5" w:rsidRPr="00A95A9C" w:rsidRDefault="006637C5" w:rsidP="006637C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 w:rsidRPr="00A95A9C">
        <w:rPr>
          <w:rFonts w:ascii="Courier New" w:hAnsi="Courier New" w:cs="Courier New"/>
          <w:b/>
          <w:bCs/>
          <w:sz w:val="20"/>
          <w:szCs w:val="20"/>
        </w:rPr>
        <w:t>R1 0 N003 10k</w:t>
      </w:r>
    </w:p>
    <w:p w14:paraId="1CA877B7" w14:textId="77777777" w:rsidR="006637C5" w:rsidRPr="006637C5" w:rsidRDefault="006637C5" w:rsidP="006637C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  <w:lang w:val="pt-PT"/>
        </w:rPr>
      </w:pPr>
      <w:r w:rsidRPr="006637C5">
        <w:rPr>
          <w:rFonts w:ascii="Courier New" w:hAnsi="Courier New" w:cs="Courier New"/>
          <w:b/>
          <w:bCs/>
          <w:sz w:val="20"/>
          <w:szCs w:val="20"/>
          <w:lang w:val="pt-PT"/>
        </w:rPr>
        <w:t>R2 N001 N004 7k</w:t>
      </w:r>
    </w:p>
    <w:p w14:paraId="0605690C" w14:textId="77777777" w:rsidR="006637C5" w:rsidRPr="006637C5" w:rsidRDefault="006637C5" w:rsidP="006637C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  <w:lang w:val="pt-PT"/>
        </w:rPr>
      </w:pPr>
      <w:r w:rsidRPr="006637C5">
        <w:rPr>
          <w:rFonts w:ascii="Courier New" w:hAnsi="Courier New" w:cs="Courier New"/>
          <w:b/>
          <w:bCs/>
          <w:sz w:val="20"/>
          <w:szCs w:val="20"/>
          <w:lang w:val="pt-PT"/>
        </w:rPr>
        <w:t>R3 N002 N005 5k</w:t>
      </w:r>
    </w:p>
    <w:p w14:paraId="189BA25D" w14:textId="77777777" w:rsidR="006637C5" w:rsidRPr="006637C5" w:rsidRDefault="006637C5" w:rsidP="006637C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  <w:lang w:val="pt-PT"/>
        </w:rPr>
      </w:pPr>
      <w:r w:rsidRPr="006637C5">
        <w:rPr>
          <w:rFonts w:ascii="Courier New" w:hAnsi="Courier New" w:cs="Courier New"/>
          <w:b/>
          <w:bCs/>
          <w:sz w:val="20"/>
          <w:szCs w:val="20"/>
          <w:lang w:val="pt-PT"/>
        </w:rPr>
        <w:t>I1 0 N001 10m</w:t>
      </w:r>
    </w:p>
    <w:p w14:paraId="25B09BAF" w14:textId="77777777" w:rsidR="006637C5" w:rsidRPr="006637C5" w:rsidRDefault="006637C5" w:rsidP="006637C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  <w:lang w:val="pt-PT"/>
        </w:rPr>
      </w:pPr>
      <w:r w:rsidRPr="006637C5">
        <w:rPr>
          <w:rFonts w:ascii="Courier New" w:hAnsi="Courier New" w:cs="Courier New"/>
          <w:b/>
          <w:bCs/>
          <w:sz w:val="20"/>
          <w:szCs w:val="20"/>
          <w:lang w:val="pt-PT"/>
        </w:rPr>
        <w:t>R4 N002 N001 1k</w:t>
      </w:r>
    </w:p>
    <w:p w14:paraId="03515082" w14:textId="77777777" w:rsidR="006637C5" w:rsidRPr="006637C5" w:rsidRDefault="006637C5" w:rsidP="006637C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  <w:lang w:val="pt-PT"/>
        </w:rPr>
      </w:pPr>
      <w:r w:rsidRPr="006637C5">
        <w:rPr>
          <w:rFonts w:ascii="Courier New" w:hAnsi="Courier New" w:cs="Courier New"/>
          <w:b/>
          <w:bCs/>
          <w:sz w:val="20"/>
          <w:szCs w:val="20"/>
          <w:lang w:val="pt-PT"/>
        </w:rPr>
        <w:t>R5 N005 N004 5k</w:t>
      </w:r>
    </w:p>
    <w:p w14:paraId="618A4D16" w14:textId="77777777" w:rsidR="006637C5" w:rsidRPr="006637C5" w:rsidRDefault="006637C5" w:rsidP="006637C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  <w:lang w:val="pt-PT"/>
        </w:rPr>
      </w:pPr>
      <w:r w:rsidRPr="006637C5">
        <w:rPr>
          <w:rFonts w:ascii="Courier New" w:hAnsi="Courier New" w:cs="Courier New"/>
          <w:b/>
          <w:bCs/>
          <w:sz w:val="20"/>
          <w:szCs w:val="20"/>
          <w:lang w:val="pt-PT"/>
        </w:rPr>
        <w:t>R6 N004 N003 9k</w:t>
      </w:r>
    </w:p>
    <w:p w14:paraId="11BC383D" w14:textId="77777777" w:rsidR="006637C5" w:rsidRPr="006637C5" w:rsidRDefault="006637C5" w:rsidP="006637C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  <w:lang w:val="pt-PT"/>
        </w:rPr>
      </w:pPr>
      <w:proofErr w:type="gramStart"/>
      <w:r w:rsidRPr="006637C5">
        <w:rPr>
          <w:rFonts w:ascii="Courier New" w:hAnsi="Courier New" w:cs="Courier New"/>
          <w:b/>
          <w:bCs/>
          <w:sz w:val="20"/>
          <w:szCs w:val="20"/>
          <w:lang w:val="pt-PT"/>
        </w:rPr>
        <w:t>.</w:t>
      </w:r>
      <w:proofErr w:type="spellStart"/>
      <w:r w:rsidRPr="006637C5">
        <w:rPr>
          <w:rFonts w:ascii="Courier New" w:hAnsi="Courier New" w:cs="Courier New"/>
          <w:b/>
          <w:bCs/>
          <w:sz w:val="20"/>
          <w:szCs w:val="20"/>
          <w:lang w:val="pt-PT"/>
        </w:rPr>
        <w:t>op</w:t>
      </w:r>
      <w:proofErr w:type="spellEnd"/>
      <w:proofErr w:type="gramEnd"/>
    </w:p>
    <w:p w14:paraId="7CC62E35" w14:textId="77777777" w:rsidR="006637C5" w:rsidRPr="006637C5" w:rsidRDefault="006637C5" w:rsidP="006637C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  <w:lang w:val="pt-PT"/>
        </w:rPr>
      </w:pPr>
      <w:proofErr w:type="gramStart"/>
      <w:r w:rsidRPr="006637C5">
        <w:rPr>
          <w:rFonts w:ascii="Courier New" w:hAnsi="Courier New" w:cs="Courier New"/>
          <w:b/>
          <w:bCs/>
          <w:sz w:val="20"/>
          <w:szCs w:val="20"/>
          <w:lang w:val="pt-PT"/>
        </w:rPr>
        <w:t>.</w:t>
      </w:r>
      <w:proofErr w:type="spellStart"/>
      <w:r w:rsidRPr="006637C5">
        <w:rPr>
          <w:rFonts w:ascii="Courier New" w:hAnsi="Courier New" w:cs="Courier New"/>
          <w:b/>
          <w:bCs/>
          <w:sz w:val="20"/>
          <w:szCs w:val="20"/>
          <w:lang w:val="pt-PT"/>
        </w:rPr>
        <w:t>backanno</w:t>
      </w:r>
      <w:proofErr w:type="spellEnd"/>
      <w:proofErr w:type="gramEnd"/>
    </w:p>
    <w:p w14:paraId="6CE4A5C2" w14:textId="5CDE5212" w:rsidR="00562B8D" w:rsidRPr="00AE5681" w:rsidRDefault="006637C5" w:rsidP="006637C5">
      <w:pPr>
        <w:rPr>
          <w:lang w:val="pt-PT"/>
        </w:rPr>
      </w:pPr>
      <w:proofErr w:type="gramStart"/>
      <w:r w:rsidRPr="00AE5681">
        <w:rPr>
          <w:rFonts w:ascii="Courier New" w:hAnsi="Courier New" w:cs="Courier New"/>
          <w:b/>
          <w:bCs/>
          <w:sz w:val="20"/>
          <w:szCs w:val="20"/>
          <w:lang w:val="pt-PT"/>
        </w:rPr>
        <w:t>.</w:t>
      </w:r>
      <w:proofErr w:type="spellStart"/>
      <w:r w:rsidRPr="00AE5681">
        <w:rPr>
          <w:rFonts w:ascii="Courier New" w:hAnsi="Courier New" w:cs="Courier New"/>
          <w:b/>
          <w:bCs/>
          <w:sz w:val="20"/>
          <w:szCs w:val="20"/>
          <w:lang w:val="pt-PT"/>
        </w:rPr>
        <w:t>end</w:t>
      </w:r>
      <w:proofErr w:type="spellEnd"/>
      <w:proofErr w:type="gramEnd"/>
    </w:p>
    <w:p w14:paraId="1FCE2ECC" w14:textId="04A5C0D3" w:rsidR="00562B8D" w:rsidRPr="00AE5681" w:rsidRDefault="00562B8D" w:rsidP="00C6316E">
      <w:pPr>
        <w:rPr>
          <w:lang w:val="pt-PT"/>
        </w:rPr>
      </w:pPr>
    </w:p>
    <w:p w14:paraId="65E311AD" w14:textId="532A0E6F" w:rsidR="00A95A9C" w:rsidRPr="00AE5681" w:rsidRDefault="00A95A9C" w:rsidP="00C6316E">
      <w:pPr>
        <w:rPr>
          <w:lang w:val="pt-PT"/>
        </w:rPr>
      </w:pPr>
    </w:p>
    <w:p w14:paraId="0F78AA71" w14:textId="232F7D08" w:rsidR="00A95A9C" w:rsidRPr="00AE5681" w:rsidRDefault="00A95A9C" w:rsidP="00C6316E">
      <w:pPr>
        <w:rPr>
          <w:lang w:val="pt-PT"/>
        </w:rPr>
      </w:pPr>
    </w:p>
    <w:p w14:paraId="6FDC566C" w14:textId="72EC681D" w:rsidR="00A95A9C" w:rsidRPr="00AE5681" w:rsidRDefault="00A95A9C" w:rsidP="00C6316E">
      <w:pPr>
        <w:rPr>
          <w:lang w:val="pt-PT"/>
        </w:rPr>
      </w:pPr>
    </w:p>
    <w:p w14:paraId="057BD351" w14:textId="77777777" w:rsidR="00AE5681" w:rsidRPr="00AE5681" w:rsidRDefault="00AE5681" w:rsidP="00AE568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  <w:lang w:val="pt-PT"/>
        </w:rPr>
      </w:pPr>
      <w:r w:rsidRPr="00AE5681">
        <w:rPr>
          <w:rFonts w:ascii="Courier New" w:hAnsi="Courier New" w:cs="Courier New"/>
          <w:b/>
          <w:bCs/>
          <w:sz w:val="20"/>
          <w:szCs w:val="20"/>
          <w:lang w:val="pt-PT"/>
        </w:rPr>
        <w:t>R2 N001 N004 7k</w:t>
      </w:r>
    </w:p>
    <w:p w14:paraId="7A667D99" w14:textId="77777777" w:rsidR="00AE5681" w:rsidRPr="00AE5681" w:rsidRDefault="00AE5681" w:rsidP="00AE568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  <w:lang w:val="pt-PT"/>
        </w:rPr>
      </w:pPr>
      <w:r w:rsidRPr="00AE5681">
        <w:rPr>
          <w:rFonts w:ascii="Courier New" w:hAnsi="Courier New" w:cs="Courier New"/>
          <w:b/>
          <w:bCs/>
          <w:sz w:val="20"/>
          <w:szCs w:val="20"/>
          <w:lang w:val="pt-PT"/>
        </w:rPr>
        <w:t>R3 N002 N005 5k</w:t>
      </w:r>
    </w:p>
    <w:p w14:paraId="48ED591B" w14:textId="77777777" w:rsidR="00AE5681" w:rsidRPr="00AE5681" w:rsidRDefault="00AE5681" w:rsidP="00AE568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  <w:lang w:val="pt-PT"/>
        </w:rPr>
      </w:pPr>
      <w:r w:rsidRPr="00AE5681">
        <w:rPr>
          <w:rFonts w:ascii="Courier New" w:hAnsi="Courier New" w:cs="Courier New"/>
          <w:b/>
          <w:bCs/>
          <w:sz w:val="20"/>
          <w:szCs w:val="20"/>
          <w:lang w:val="pt-PT"/>
        </w:rPr>
        <w:t>I1 0 N001 10m</w:t>
      </w:r>
    </w:p>
    <w:p w14:paraId="54804AD5" w14:textId="1A058599" w:rsidR="00AE5681" w:rsidRPr="00AE5681" w:rsidRDefault="00AE5681" w:rsidP="00AE568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  <w:lang w:val="pt-PT"/>
        </w:rPr>
      </w:pPr>
      <w:r w:rsidRPr="00A95A9C">
        <w:lastRenderedPageBreak/>
        <w:drawing>
          <wp:anchor distT="0" distB="0" distL="114300" distR="114300" simplePos="0" relativeHeight="251657728" behindDoc="1" locked="0" layoutInCell="1" allowOverlap="1" wp14:anchorId="366E4863" wp14:editId="5D0F829E">
            <wp:simplePos x="0" y="0"/>
            <wp:positionH relativeFrom="column">
              <wp:posOffset>1806351</wp:posOffset>
            </wp:positionH>
            <wp:positionV relativeFrom="paragraph">
              <wp:posOffset>150</wp:posOffset>
            </wp:positionV>
            <wp:extent cx="4552315" cy="2644140"/>
            <wp:effectExtent l="0" t="0" r="635" b="3810"/>
            <wp:wrapTight wrapText="bothSides">
              <wp:wrapPolygon edited="0">
                <wp:start x="0" y="0"/>
                <wp:lineTo x="0" y="21476"/>
                <wp:lineTo x="21513" y="21476"/>
                <wp:lineTo x="21513" y="0"/>
                <wp:lineTo x="0" y="0"/>
              </wp:wrapPolygon>
            </wp:wrapTight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2315" cy="2644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E5681">
        <w:rPr>
          <w:rFonts w:ascii="Courier New" w:hAnsi="Courier New" w:cs="Courier New"/>
          <w:b/>
          <w:bCs/>
          <w:sz w:val="20"/>
          <w:szCs w:val="20"/>
          <w:lang w:val="pt-PT"/>
        </w:rPr>
        <w:t>R4 N002 N001 1k</w:t>
      </w:r>
    </w:p>
    <w:p w14:paraId="58C3A80A" w14:textId="0EE23A97" w:rsidR="00AE5681" w:rsidRPr="00AE5681" w:rsidRDefault="00AE5681" w:rsidP="00AE568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  <w:lang w:val="pt-PT"/>
        </w:rPr>
      </w:pPr>
      <w:r w:rsidRPr="00AE5681">
        <w:rPr>
          <w:rFonts w:ascii="Courier New" w:hAnsi="Courier New" w:cs="Courier New"/>
          <w:b/>
          <w:bCs/>
          <w:sz w:val="20"/>
          <w:szCs w:val="20"/>
          <w:lang w:val="pt-PT"/>
        </w:rPr>
        <w:t>R5 N005 N004 5k</w:t>
      </w:r>
    </w:p>
    <w:p w14:paraId="65127F97" w14:textId="77777777" w:rsidR="00AE5681" w:rsidRPr="00AE5681" w:rsidRDefault="00AE5681" w:rsidP="00AE568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  <w:lang w:val="pt-PT"/>
        </w:rPr>
      </w:pPr>
      <w:r w:rsidRPr="00AE5681">
        <w:rPr>
          <w:rFonts w:ascii="Courier New" w:hAnsi="Courier New" w:cs="Courier New"/>
          <w:b/>
          <w:bCs/>
          <w:sz w:val="20"/>
          <w:szCs w:val="20"/>
          <w:lang w:val="pt-PT"/>
        </w:rPr>
        <w:t>R6 N004 N003 9k</w:t>
      </w:r>
    </w:p>
    <w:p w14:paraId="11B5BCA5" w14:textId="04F50755" w:rsidR="00AE5681" w:rsidRPr="00AE5681" w:rsidRDefault="00AE5681" w:rsidP="00AE568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  <w:lang w:val="pt-PT"/>
        </w:rPr>
      </w:pPr>
      <w:r w:rsidRPr="00AE5681">
        <w:rPr>
          <w:rFonts w:ascii="Courier New" w:hAnsi="Courier New" w:cs="Courier New"/>
          <w:b/>
          <w:bCs/>
          <w:sz w:val="20"/>
          <w:szCs w:val="20"/>
          <w:lang w:val="pt-PT"/>
        </w:rPr>
        <w:t>I2 0 N003 5m</w:t>
      </w:r>
    </w:p>
    <w:p w14:paraId="0412B1EE" w14:textId="77777777" w:rsidR="00AE5681" w:rsidRPr="00AE5681" w:rsidRDefault="00AE5681" w:rsidP="00AE568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  <w:lang w:val="pt-PT"/>
        </w:rPr>
      </w:pPr>
      <w:proofErr w:type="gramStart"/>
      <w:r w:rsidRPr="00AE5681">
        <w:rPr>
          <w:rFonts w:ascii="Courier New" w:hAnsi="Courier New" w:cs="Courier New"/>
          <w:b/>
          <w:bCs/>
          <w:sz w:val="20"/>
          <w:szCs w:val="20"/>
          <w:lang w:val="pt-PT"/>
        </w:rPr>
        <w:t>.</w:t>
      </w:r>
      <w:proofErr w:type="spellStart"/>
      <w:r w:rsidRPr="00AE5681">
        <w:rPr>
          <w:rFonts w:ascii="Courier New" w:hAnsi="Courier New" w:cs="Courier New"/>
          <w:b/>
          <w:bCs/>
          <w:sz w:val="20"/>
          <w:szCs w:val="20"/>
          <w:lang w:val="pt-PT"/>
        </w:rPr>
        <w:t>op</w:t>
      </w:r>
      <w:proofErr w:type="spellEnd"/>
      <w:proofErr w:type="gramEnd"/>
    </w:p>
    <w:p w14:paraId="5C409C79" w14:textId="77777777" w:rsidR="00AE5681" w:rsidRPr="00AE5681" w:rsidRDefault="00AE5681" w:rsidP="00AE568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0"/>
          <w:szCs w:val="20"/>
          <w:lang w:val="pt-PT"/>
        </w:rPr>
      </w:pPr>
      <w:proofErr w:type="gramStart"/>
      <w:r w:rsidRPr="00AE5681">
        <w:rPr>
          <w:rFonts w:ascii="Courier New" w:hAnsi="Courier New" w:cs="Courier New"/>
          <w:b/>
          <w:bCs/>
          <w:sz w:val="20"/>
          <w:szCs w:val="20"/>
          <w:lang w:val="pt-PT"/>
        </w:rPr>
        <w:t>.</w:t>
      </w:r>
      <w:proofErr w:type="spellStart"/>
      <w:r w:rsidRPr="00AE5681">
        <w:rPr>
          <w:rFonts w:ascii="Courier New" w:hAnsi="Courier New" w:cs="Courier New"/>
          <w:b/>
          <w:bCs/>
          <w:sz w:val="20"/>
          <w:szCs w:val="20"/>
          <w:lang w:val="pt-PT"/>
        </w:rPr>
        <w:t>backanno</w:t>
      </w:r>
      <w:proofErr w:type="spellEnd"/>
      <w:proofErr w:type="gramEnd"/>
    </w:p>
    <w:p w14:paraId="72631C8A" w14:textId="60E30DC8" w:rsidR="00A95A9C" w:rsidRDefault="00AE5681" w:rsidP="00AE5681">
      <w:pPr>
        <w:rPr>
          <w:rFonts w:ascii="Courier New" w:hAnsi="Courier New" w:cs="Courier New"/>
          <w:b/>
          <w:bCs/>
          <w:sz w:val="20"/>
          <w:szCs w:val="20"/>
        </w:rPr>
      </w:pPr>
      <w:proofErr w:type="gramStart"/>
      <w:r>
        <w:rPr>
          <w:rFonts w:ascii="Courier New" w:hAnsi="Courier New" w:cs="Courier New"/>
          <w:b/>
          <w:bCs/>
          <w:sz w:val="20"/>
          <w:szCs w:val="20"/>
        </w:rPr>
        <w:t>.end</w:t>
      </w:r>
      <w:proofErr w:type="gramEnd"/>
    </w:p>
    <w:p w14:paraId="01948B46" w14:textId="33EF907E" w:rsidR="00AE5681" w:rsidRDefault="00AE5681" w:rsidP="00AE5681">
      <w:pPr>
        <w:rPr>
          <w:rFonts w:ascii="Courier New" w:hAnsi="Courier New" w:cs="Courier New"/>
          <w:b/>
          <w:bCs/>
          <w:sz w:val="20"/>
          <w:szCs w:val="20"/>
        </w:rPr>
      </w:pPr>
    </w:p>
    <w:p w14:paraId="0886F523" w14:textId="3C76FE81" w:rsidR="00AE5681" w:rsidRDefault="00AE5681" w:rsidP="00AE5681">
      <w:pPr>
        <w:rPr>
          <w:rFonts w:ascii="Courier New" w:hAnsi="Courier New" w:cs="Courier New"/>
          <w:b/>
          <w:bCs/>
          <w:sz w:val="20"/>
          <w:szCs w:val="20"/>
        </w:rPr>
      </w:pPr>
    </w:p>
    <w:p w14:paraId="3C0E7CF2" w14:textId="12DC20D7" w:rsidR="00AE5681" w:rsidRDefault="00AE5681" w:rsidP="00AE5681">
      <w:pPr>
        <w:rPr>
          <w:rFonts w:ascii="Courier New" w:hAnsi="Courier New" w:cs="Courier New"/>
          <w:b/>
          <w:bCs/>
          <w:sz w:val="20"/>
          <w:szCs w:val="20"/>
        </w:rPr>
      </w:pPr>
    </w:p>
    <w:p w14:paraId="21E4922D" w14:textId="58C8996B" w:rsidR="00AE5681" w:rsidRDefault="00AE5681" w:rsidP="00AE5681">
      <w:pPr>
        <w:rPr>
          <w:rFonts w:ascii="Courier New" w:hAnsi="Courier New" w:cs="Courier New"/>
          <w:b/>
          <w:bCs/>
          <w:sz w:val="20"/>
          <w:szCs w:val="20"/>
        </w:rPr>
      </w:pPr>
    </w:p>
    <w:p w14:paraId="22B28C3E" w14:textId="36BAEF5B" w:rsidR="00AE5681" w:rsidRDefault="00AE5681" w:rsidP="00AE5681">
      <w:pPr>
        <w:rPr>
          <w:rFonts w:ascii="Courier New" w:hAnsi="Courier New" w:cs="Courier New"/>
          <w:b/>
          <w:bCs/>
          <w:sz w:val="20"/>
          <w:szCs w:val="20"/>
        </w:rPr>
      </w:pPr>
    </w:p>
    <w:p w14:paraId="3C7D3ED1" w14:textId="2BDF99B7" w:rsidR="00AE5681" w:rsidRDefault="00AE5681" w:rsidP="00AE5681">
      <w:pPr>
        <w:rPr>
          <w:rFonts w:ascii="Courier New" w:hAnsi="Courier New" w:cs="Courier New"/>
          <w:b/>
          <w:bCs/>
          <w:sz w:val="20"/>
          <w:szCs w:val="20"/>
        </w:rPr>
      </w:pPr>
    </w:p>
    <w:p w14:paraId="3C18C764" w14:textId="1DA60CDD" w:rsidR="00AE5681" w:rsidRDefault="00AE5681" w:rsidP="00AE5681">
      <w:pPr>
        <w:rPr>
          <w:rFonts w:ascii="Courier New" w:hAnsi="Courier New" w:cs="Courier New"/>
          <w:b/>
          <w:bCs/>
          <w:sz w:val="20"/>
          <w:szCs w:val="20"/>
        </w:rPr>
      </w:pPr>
    </w:p>
    <w:p w14:paraId="06484358" w14:textId="1D4C3E45" w:rsidR="00AE5681" w:rsidRDefault="00AE5681" w:rsidP="00AE5681">
      <w:pPr>
        <w:rPr>
          <w:rFonts w:ascii="Courier New" w:hAnsi="Courier New" w:cs="Courier New"/>
          <w:b/>
          <w:bCs/>
          <w:sz w:val="20"/>
          <w:szCs w:val="20"/>
        </w:rPr>
      </w:pPr>
    </w:p>
    <w:p w14:paraId="227D6A2C" w14:textId="77777777" w:rsidR="00AE5681" w:rsidRDefault="00AE5681" w:rsidP="00AE5681"/>
    <w:sectPr w:rsidR="00AE5681" w:rsidSect="008B7396">
      <w:pgSz w:w="12240" w:h="15840"/>
      <w:pgMar w:top="1417" w:right="1701" w:bottom="1417" w:left="1701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2N7awMDUyMDY3NDJX0lEKTi0uzszPAykwqgUA5SHgdSwAAAA="/>
  </w:docVars>
  <w:rsids>
    <w:rsidRoot w:val="00C85088"/>
    <w:rsid w:val="000A532E"/>
    <w:rsid w:val="000A6307"/>
    <w:rsid w:val="00562B8D"/>
    <w:rsid w:val="006637C5"/>
    <w:rsid w:val="00916B4B"/>
    <w:rsid w:val="009D1F1F"/>
    <w:rsid w:val="00A8556E"/>
    <w:rsid w:val="00A95A9C"/>
    <w:rsid w:val="00AE5681"/>
    <w:rsid w:val="00B55293"/>
    <w:rsid w:val="00C6316E"/>
    <w:rsid w:val="00C85088"/>
    <w:rsid w:val="00EF1AC2"/>
    <w:rsid w:val="00F727A9"/>
    <w:rsid w:val="00FA4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FC9278"/>
  <w15:chartTrackingRefBased/>
  <w15:docId w15:val="{552D7ABE-F148-464F-A21C-695794DDA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0042D970A2E9408B919B98D9DB6570" ma:contentTypeVersion="12" ma:contentTypeDescription="Create a new document." ma:contentTypeScope="" ma:versionID="452a333b4714ee3e1804ff3637d50cf2">
  <xsd:schema xmlns:xsd="http://www.w3.org/2001/XMLSchema" xmlns:xs="http://www.w3.org/2001/XMLSchema" xmlns:p="http://schemas.microsoft.com/office/2006/metadata/properties" xmlns:ns3="207861a3-3633-47a2-ba80-2a88f8dd69ce" xmlns:ns4="5ad9f56e-0163-4395-88b9-258dbd816a5b" targetNamespace="http://schemas.microsoft.com/office/2006/metadata/properties" ma:root="true" ma:fieldsID="b35619d02d1184bf70a09992442e71f1" ns3:_="" ns4:_="">
    <xsd:import namespace="207861a3-3633-47a2-ba80-2a88f8dd69ce"/>
    <xsd:import namespace="5ad9f56e-0163-4395-88b9-258dbd816a5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7861a3-3633-47a2-ba80-2a88f8dd69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d9f56e-0163-4395-88b9-258dbd816a5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4D92BC6-2C6D-476F-801C-0E71BFD857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7861a3-3633-47a2-ba80-2a88f8dd69ce"/>
    <ds:schemaRef ds:uri="5ad9f56e-0163-4395-88b9-258dbd816a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C40949F-B2DC-43D7-8BFD-9C5222A44E3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5C55D3-F0FE-4385-B5D7-61F6366BC4DB}">
  <ds:schemaRefs>
    <ds:schemaRef ds:uri="http://purl.org/dc/terms/"/>
    <ds:schemaRef ds:uri="http://www.w3.org/XML/1998/namespace"/>
    <ds:schemaRef ds:uri="http://schemas.microsoft.com/office/infopath/2007/PartnerControls"/>
    <ds:schemaRef ds:uri="http://schemas.microsoft.com/office/2006/metadata/properties"/>
    <ds:schemaRef ds:uri="207861a3-3633-47a2-ba80-2a88f8dd69ce"/>
    <ds:schemaRef ds:uri="http://schemas.microsoft.com/office/2006/documentManagement/types"/>
    <ds:schemaRef ds:uri="http://purl.org/dc/elements/1.1/"/>
    <ds:schemaRef ds:uri="5ad9f56e-0163-4395-88b9-258dbd816a5b"/>
    <ds:schemaRef ds:uri="http://schemas.openxmlformats.org/package/2006/metadata/core-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1</Words>
  <Characters>406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gança, Miguel</dc:creator>
  <cp:keywords/>
  <dc:description/>
  <cp:lastModifiedBy>Bragança, Miguel</cp:lastModifiedBy>
  <cp:revision>2</cp:revision>
  <dcterms:created xsi:type="dcterms:W3CDTF">2021-06-05T14:11:00Z</dcterms:created>
  <dcterms:modified xsi:type="dcterms:W3CDTF">2021-06-05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0042D970A2E9408B919B98D9DB6570</vt:lpwstr>
  </property>
</Properties>
</file>